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Creating a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oDo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app in React with the specified functionalities in the following </w:t>
      </w:r>
      <w:proofErr w:type="spellStart"/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manner.Here's</w:t>
      </w:r>
      <w:proofErr w:type="spellEnd"/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a step-by-step guide on how to build such an app: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1-Set </w:t>
      </w:r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up  React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environment: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Node.js and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npm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(Node Package Manager) </w:t>
      </w:r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installed .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create a new React app using Create React App or set up your project manually.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To create a </w:t>
      </w:r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new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React app, run the following commands: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npx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create-react-app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odo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-app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cd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odo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-app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Project Structure: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Inside your project directory, create a components folder to organize your React components. components like TaskList.js, Task.js, and App.js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Create Task Component: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In Task.js, create a component for each task with the following structure: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// Task.js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import React, </w:t>
      </w:r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{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useState</w:t>
      </w:r>
      <w:proofErr w:type="spellEnd"/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} from 'react'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const Task = </w:t>
      </w:r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{ task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,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onUpdat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,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onDelet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}) =&gt; {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const [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isChecked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,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setIsChecked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] =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useStat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false)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const [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isEditing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,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setIsEditing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] =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useStat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false)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const [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updatedTask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,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setUpdatedTask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] =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useStat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ask.text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)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  const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handleToggl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= () =&gt; {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setIsChecked</w:t>
      </w:r>
      <w:proofErr w:type="spellEnd"/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!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isChecked</w:t>
      </w:r>
      <w:proofErr w:type="spellEnd"/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)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}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  const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handleEdit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= () =&gt; {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setIsEditing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true)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}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  const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handleSav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= () =&gt; {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</w:t>
      </w:r>
      <w:proofErr w:type="spellStart"/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onUpdat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task.id,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updatedTask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)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setIsEditing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false)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}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return (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&lt;div style</w:t>
      </w:r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={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{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backgroundColor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: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ask.backgroundColor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}}&gt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&lt;input type="checkbox" checked={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isChecked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}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onChang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={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handleToggl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} /&gt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{</w:t>
      </w:r>
      <w:proofErr w:type="spellStart"/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isEditing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?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(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  &lt;input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    type="text"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    value={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updatedTask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}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    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onChang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={(e) =&gt;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setUpdatedTask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</w:t>
      </w:r>
      <w:proofErr w:type="spellStart"/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e.target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.valu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)}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  /&gt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) : (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        &lt;span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onClick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={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handleEdit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}&gt;{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ask.</w:t>
      </w:r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ext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}&lt;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/span&gt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)}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      &lt;button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onClick</w:t>
      </w:r>
      <w:proofErr w:type="spellEnd"/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={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() =&gt;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onDelet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task.id)}&gt;Delete&lt;/button&gt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lastRenderedPageBreak/>
        <w:t>      {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isEditing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&amp;&amp; &lt;button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onClick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={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handleSav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}&gt;Save&lt;/button&gt;}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&lt;/div&gt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)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}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export default Task;</w:t>
      </w:r>
    </w:p>
    <w:p w:rsidR="00C05882" w:rsidRPr="00C05882" w:rsidRDefault="00C05882" w:rsidP="00C05882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2-Create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askList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Component: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In TaskList.js, create a component to manage the list of tasks: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// TaskList.js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import React, </w:t>
      </w:r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{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useState</w:t>
      </w:r>
      <w:proofErr w:type="spellEnd"/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} from 'react'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import Task from </w:t>
      </w:r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'./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ask'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const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askList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= () =&gt; {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  const [tasks,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setTasks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] = </w:t>
      </w:r>
      <w:proofErr w:type="spellStart"/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useStat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[])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const [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newTask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,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setNewTask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] = </w:t>
      </w:r>
      <w:proofErr w:type="spellStart"/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useStat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'')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  const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handleAddTask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= () =&gt; {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if (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newTask.trim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) === '') return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    const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randomColor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= `#${Math.floor(Math.random() * 16777215</w:t>
      </w:r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).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oString</w:t>
      </w:r>
      <w:proofErr w:type="spellEnd"/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16)}`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const task = {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      id: </w:t>
      </w:r>
      <w:proofErr w:type="spellStart"/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Date.now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),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      text: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newTask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,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backgroundColor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: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randomColor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,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}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</w:t>
      </w:r>
      <w:proofErr w:type="spellStart"/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setTasks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[...tasks, task])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</w:t>
      </w:r>
      <w:proofErr w:type="spellStart"/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setNewTask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'')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}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  const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handleUpdateTask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= (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askId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,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updatedText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) =&gt; {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    const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updatedTasks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=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asks.map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(task) =&gt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      task.id === </w:t>
      </w:r>
      <w:proofErr w:type="spellStart"/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askId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?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</w:t>
      </w:r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{ ...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task, text: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updatedText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} : task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)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setTasks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updatedTasks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)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}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  const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handleDeleteTask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= (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askId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) =&gt; {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    const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updatedTasks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= </w:t>
      </w:r>
      <w:proofErr w:type="spellStart"/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asks.filter</w:t>
      </w:r>
      <w:proofErr w:type="spellEnd"/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((task) =&gt; task.id !==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askId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)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setTasks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updatedTasks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)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}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return (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&lt;div&gt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&lt;div&gt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  &lt;input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    type="text"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    placeholder="Add a new task"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lastRenderedPageBreak/>
        <w:t>          value={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newTask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}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    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onChang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={(e) =&gt;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setNewTask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</w:t>
      </w:r>
      <w:proofErr w:type="spellStart"/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e.target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.valu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)}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  /&gt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        &lt;button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onClick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={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handleAddTask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}&gt;Add&lt;/button&gt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&lt;/div&gt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&lt;div&gt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  {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asks.map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(task) =&gt; (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    &lt;Task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      key={task.id}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      task={task}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      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onUpdat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={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handleUpdateTask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}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      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onDelet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={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handleDeleteTask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}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    /&gt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  ))}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&lt;/div&gt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&lt;/div&gt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)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}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export default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askList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:sz w:val="30"/>
          <w:szCs w:val="30"/>
          <w14:ligatures w14:val="none"/>
        </w:rPr>
        <w:t xml:space="preserve">Integrate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:sz w:val="30"/>
          <w:szCs w:val="30"/>
          <w14:ligatures w14:val="none"/>
        </w:rPr>
        <w:t>TaskList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:sz w:val="30"/>
          <w:szCs w:val="30"/>
          <w14:ligatures w14:val="none"/>
        </w:rPr>
        <w:t xml:space="preserve"> into App: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In App.js, import and render the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askList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component: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// App.js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import React from 'react'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import './App.css'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import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askList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from </w:t>
      </w:r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'./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components/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askList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'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function </w:t>
      </w:r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App(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) {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return (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    &lt;div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classNam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="App"&gt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&lt;h1&gt;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oDo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App&lt;/h1&gt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&lt;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askList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/&gt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&lt;/div&gt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)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}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export default App;</w:t>
      </w:r>
    </w:p>
    <w:p w:rsidR="00C05882" w:rsidRPr="00C05882" w:rsidRDefault="00C05882" w:rsidP="00C05882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Create App Styles: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Create a CSS file for your app's styles. You can name it App.css and add it to the src folder: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* App.css */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body {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font-family: Arial, sans-serif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text-align: center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lastRenderedPageBreak/>
        <w:t>  background-color: #f4f4f4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}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.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odo</w:t>
      </w:r>
      <w:proofErr w:type="spellEnd"/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-app {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max-width: 400px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margin: 0 auto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padding: 20px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background-color: white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border-radius: 5px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  box-shadow: 0px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0px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10px </w:t>
      </w:r>
      <w:proofErr w:type="spellStart"/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rgba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0, 0, 0, 0.1)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}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.task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-input {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display: flex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gap: 10px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margin-bottom: 20px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}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.task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-input input {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flex: 1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padding: 5px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border: 1px solid #ccc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border-radius: 3px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}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.task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-input button {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padding: 5px 10px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background-color: #007bff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color: white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border: none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border-radius: 3px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cursor: pointer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}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.task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-list {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display: flex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flex-direction: column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gap: 10px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}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.task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{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display: flex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align-items: center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gap: 10px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padding: 5px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border: 1px solid #ccc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border-radius: 3px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}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.task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input[type="checkbox"] {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lastRenderedPageBreak/>
        <w:t>  cursor: pointer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}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.task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span {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flex: 1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cursor: pointer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}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.task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button {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background-color: #dc3545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color: white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border: none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border-radius: 3px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cursor: pointer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}</w:t>
      </w:r>
    </w:p>
    <w:p w:rsidR="00C05882" w:rsidRPr="00C05882" w:rsidRDefault="00C05882" w:rsidP="00C05882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C0588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C0588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C0588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Update App.js: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Finally, update src/App.js to render the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odoApp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component: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/ App.js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import React from 'react'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import './App.css'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import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odoApp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from </w:t>
      </w:r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'./</w:t>
      </w:r>
      <w:proofErr w:type="spellStart"/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odoApp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'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function </w:t>
      </w:r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App(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) {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return (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    &lt;div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classNam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="App"&gt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  &lt;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odoApp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/&gt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  &lt;/div&gt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)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}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export default App;</w:t>
      </w:r>
    </w:p>
    <w:p w:rsidR="00C05882" w:rsidRPr="00C05882" w:rsidRDefault="00C05882" w:rsidP="00C05882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C0588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Local Storage: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To persist tasks even after refreshing the page, we can use the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localStorag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API. In the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askList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component, we can load tasks from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localStorag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when the component mounts and save tasks to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localStorag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whenever they change. Here's an example of how to do this: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// TaskList.js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// Load tasks from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localStorag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when the component mounts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useEffect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) =&gt; {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  const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storedTasks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=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JSON.pars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localStorage.getItem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'tasks')) || []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setTasks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storedTasks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)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}, [])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// Save tasks to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localStorage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whenever they change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useEffect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</w:t>
      </w:r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) =&gt; {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  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localStorage.setItem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('tasks',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JSON.stringify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(tasks));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}, [tasks]);</w:t>
      </w:r>
    </w:p>
    <w:p w:rsidR="00C05882" w:rsidRPr="00C05882" w:rsidRDefault="00C05882" w:rsidP="00C05882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C0588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Testing:</w:t>
      </w:r>
    </w:p>
    <w:p w:rsidR="00C05882" w:rsidRPr="00C05882" w:rsidRDefault="00C05882" w:rsidP="00C05882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npm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start</w:t>
      </w:r>
    </w:p>
    <w:p w:rsidR="00C05882" w:rsidRPr="00C05882" w:rsidRDefault="00C05882" w:rsidP="00C0588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Finally, test your app by running it with </w:t>
      </w:r>
      <w:proofErr w:type="spell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npm</w:t>
      </w:r>
      <w:proofErr w:type="spell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start and see how it </w:t>
      </w:r>
      <w:proofErr w:type="spellStart"/>
      <w:proofErr w:type="gramStart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>works.we</w:t>
      </w:r>
      <w:proofErr w:type="spellEnd"/>
      <w:proofErr w:type="gramEnd"/>
      <w:r w:rsidRPr="00C05882">
        <w:rPr>
          <w:rFonts w:ascii="Arial" w:eastAsia="Times New Roman" w:hAnsi="Arial" w:cs="Arial"/>
          <w:b/>
          <w:bCs/>
          <w:color w:val="000000"/>
          <w:kern w:val="0"/>
          <w14:ligatures w14:val="none"/>
        </w:rPr>
        <w:t xml:space="preserve"> should be able to add, update, delete, and cross tasks off the list, and the tasks should persist after page refresh.</w:t>
      </w:r>
    </w:p>
    <w:p w:rsidR="00C05882" w:rsidRDefault="00C05882"/>
    <w:sectPr w:rsidR="00C058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1NDS0NDY2NTY1MDNQ0lEKTi0uzszPAykwrAUAhYnwIywAAAA="/>
  </w:docVars>
  <w:rsids>
    <w:rsidRoot w:val="00C05882"/>
    <w:rsid w:val="00C05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829D765-2086-49C2-8B03-AFDB75CEE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1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860</Words>
  <Characters>4904</Characters>
  <Application>Microsoft Office Word</Application>
  <DocSecurity>0</DocSecurity>
  <Lines>40</Lines>
  <Paragraphs>11</Paragraphs>
  <ScaleCrop>false</ScaleCrop>
  <Company/>
  <LinksUpToDate>false</LinksUpToDate>
  <CharactersWithSpaces>5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r Azim</dc:creator>
  <cp:keywords/>
  <dc:description/>
  <cp:lastModifiedBy>Yasir Azim</cp:lastModifiedBy>
  <cp:revision>1</cp:revision>
  <dcterms:created xsi:type="dcterms:W3CDTF">2023-09-18T11:46:00Z</dcterms:created>
  <dcterms:modified xsi:type="dcterms:W3CDTF">2023-09-18T11:52:00Z</dcterms:modified>
</cp:coreProperties>
</file>